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8"/>
        <w:gridCol w:w="5850"/>
        <w:gridCol w:w="1458"/>
      </w:tblGrid>
      <w:tr w:rsidR="00541FA3" w:rsidRPr="00EB6BCF" w14:paraId="06F46B10" w14:textId="77777777" w:rsidTr="0057584D">
        <w:trPr>
          <w:trHeight w:val="530"/>
        </w:trPr>
        <w:tc>
          <w:tcPr>
            <w:tcW w:w="1548" w:type="dxa"/>
          </w:tcPr>
          <w:p w14:paraId="2E7C1DB9" w14:textId="77777777" w:rsidR="00541FA3" w:rsidRPr="00EB6BCF" w:rsidRDefault="00541FA3" w:rsidP="0057584D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>MATH 1350</w:t>
            </w:r>
          </w:p>
          <w:p w14:paraId="6A8D1753" w14:textId="400C9133" w:rsidR="00541FA3" w:rsidRPr="00EB6BCF" w:rsidRDefault="00541FA3" w:rsidP="00965C3C">
            <w:pPr>
              <w:rPr>
                <w:sz w:val="24"/>
                <w:szCs w:val="24"/>
              </w:rPr>
            </w:pPr>
          </w:p>
        </w:tc>
        <w:tc>
          <w:tcPr>
            <w:tcW w:w="5850" w:type="dxa"/>
          </w:tcPr>
          <w:p w14:paraId="41C4B22E" w14:textId="77777777" w:rsidR="00541FA3" w:rsidRPr="00EB6BCF" w:rsidRDefault="00541FA3" w:rsidP="0057584D">
            <w:pPr>
              <w:jc w:val="center"/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atistics for Information Technology</w:t>
            </w:r>
          </w:p>
        </w:tc>
        <w:tc>
          <w:tcPr>
            <w:tcW w:w="1458" w:type="dxa"/>
          </w:tcPr>
          <w:p w14:paraId="31F45F2F" w14:textId="77777777" w:rsidR="00541FA3" w:rsidRPr="00EB6BCF" w:rsidRDefault="00541FA3" w:rsidP="0057584D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9BC083F" w14:textId="77777777" w:rsidR="00541FA3" w:rsidRPr="00EB6BCF" w:rsidRDefault="00541FA3" w:rsidP="00541FA3">
      <w:pPr>
        <w:rPr>
          <w:sz w:val="24"/>
          <w:szCs w:val="24"/>
        </w:rPr>
      </w:pPr>
    </w:p>
    <w:p w14:paraId="6D954501" w14:textId="77777777" w:rsidR="00541FA3" w:rsidRPr="00EB6BCF" w:rsidRDefault="00E834DD" w:rsidP="00541F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ab # 5</w:t>
      </w:r>
      <w:r w:rsidR="00541FA3" w:rsidRPr="00EB6BCF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Binomial and Poisson Distributions</w:t>
      </w:r>
    </w:p>
    <w:p w14:paraId="12853BB1" w14:textId="77777777" w:rsidR="00541FA3" w:rsidRPr="00EB6BCF" w:rsidRDefault="00541FA3" w:rsidP="00541FA3">
      <w:pPr>
        <w:jc w:val="center"/>
        <w:rPr>
          <w:sz w:val="24"/>
          <w:szCs w:val="24"/>
        </w:rPr>
      </w:pPr>
      <w:r w:rsidRPr="00EB6BCF">
        <w:rPr>
          <w:sz w:val="24"/>
          <w:szCs w:val="24"/>
        </w:rPr>
        <w:t>Answer/Grading Sheet</w:t>
      </w:r>
    </w:p>
    <w:p w14:paraId="1C4FA063" w14:textId="77777777" w:rsidR="00541FA3" w:rsidRPr="00EB6BCF" w:rsidRDefault="00541FA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1"/>
        <w:gridCol w:w="7298"/>
        <w:gridCol w:w="793"/>
        <w:gridCol w:w="518"/>
      </w:tblGrid>
      <w:tr w:rsidR="00786C61" w:rsidRPr="00EB6BCF" w14:paraId="249213B7" w14:textId="77777777" w:rsidTr="00E834DD">
        <w:trPr>
          <w:tblHeader/>
        </w:trPr>
        <w:tc>
          <w:tcPr>
            <w:tcW w:w="843" w:type="dxa"/>
          </w:tcPr>
          <w:p w14:paraId="35C8BA73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ep:</w:t>
            </w:r>
          </w:p>
        </w:tc>
        <w:tc>
          <w:tcPr>
            <w:tcW w:w="7181" w:type="dxa"/>
          </w:tcPr>
          <w:p w14:paraId="70A5A85D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Answer (if requested)</w:t>
            </w:r>
          </w:p>
        </w:tc>
        <w:tc>
          <w:tcPr>
            <w:tcW w:w="803" w:type="dxa"/>
          </w:tcPr>
          <w:p w14:paraId="1E38E8C8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Mark</w:t>
            </w:r>
          </w:p>
        </w:tc>
        <w:tc>
          <w:tcPr>
            <w:tcW w:w="523" w:type="dxa"/>
          </w:tcPr>
          <w:p w14:paraId="0846F0D7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</w:p>
        </w:tc>
      </w:tr>
      <w:tr w:rsidR="00786C61" w:rsidRPr="00EB6BCF" w14:paraId="15219C6C" w14:textId="77777777" w:rsidTr="00E834DD">
        <w:tc>
          <w:tcPr>
            <w:tcW w:w="843" w:type="dxa"/>
          </w:tcPr>
          <w:p w14:paraId="130B2262" w14:textId="77777777" w:rsidR="00632B16" w:rsidRPr="00EB6BCF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7181" w:type="dxa"/>
          </w:tcPr>
          <w:p w14:paraId="2D32C758" w14:textId="152BC8F2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  <w:p w14:paraId="766513FA" w14:textId="77777777" w:rsidR="00531AAB" w:rsidRPr="00531AAB" w:rsidRDefault="00531AAB" w:rsidP="00044151">
            <w:pPr>
              <w:shd w:val="clear" w:color="auto" w:fill="161616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ascadia Code" w:hAnsi="Cascadia Code" w:cs="Cascadia Code"/>
                <w:color w:val="00698F"/>
                <w:lang w:val="en-CA" w:eastAsia="en-CA"/>
              </w:rPr>
            </w:pPr>
            <w:r w:rsidRPr="00531AAB">
              <w:rPr>
                <w:rFonts w:ascii="Cascadia Code" w:hAnsi="Cascadia Code" w:cs="Cascadia Code"/>
                <w:color w:val="00698F"/>
                <w:lang w:val="en-CA" w:eastAsia="en-CA"/>
              </w:rPr>
              <w:t>&gt; dbinom(94,1000,0.094)</w:t>
            </w:r>
          </w:p>
          <w:p w14:paraId="10164839" w14:textId="5030BC32" w:rsidR="00E834DD" w:rsidRPr="00531AAB" w:rsidRDefault="00531AAB" w:rsidP="00044151">
            <w:pPr>
              <w:shd w:val="clear" w:color="auto" w:fill="161616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ascadia Code" w:hAnsi="Cascadia Code" w:cs="Cascadia Code"/>
                <w:color w:val="E6E1DC"/>
                <w:lang w:val="en-CA" w:eastAsia="en-CA"/>
              </w:rPr>
            </w:pPr>
            <w:r w:rsidRPr="00531AAB">
              <w:rPr>
                <w:rFonts w:ascii="Cascadia Code" w:hAnsi="Cascadia Code" w:cs="Cascadia Code"/>
                <w:color w:val="E6E1DC"/>
                <w:bdr w:val="none" w:sz="0" w:space="0" w:color="auto" w:frame="1"/>
                <w:lang w:val="en-CA" w:eastAsia="en-CA"/>
              </w:rPr>
              <w:t>[1] 0.043191</w:t>
            </w:r>
          </w:p>
          <w:p w14:paraId="41DD7099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)</w:t>
            </w:r>
          </w:p>
          <w:p w14:paraId="221A370A" w14:textId="2EDBF2AE" w:rsid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1 - pbinom(8</w:t>
            </w:r>
            <w:r w:rsidR="00FC5ECD">
              <w:rPr>
                <w:rStyle w:val="gnd-iwgdn2b"/>
                <w:rFonts w:ascii="Cascadia Code" w:hAnsi="Cascadia Code" w:cs="Cascadia Code"/>
                <w:color w:val="00698F"/>
              </w:rPr>
              <w:t>1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,1000,0.094)</w:t>
            </w:r>
          </w:p>
          <w:p w14:paraId="673578C5" w14:textId="44DE4B60" w:rsidR="00E834DD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9</w:t>
            </w:r>
            <w:r w:rsidR="00FC5ECD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14</w:t>
            </w:r>
            <w:r w:rsidR="00F86770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3385</w:t>
            </w:r>
          </w:p>
          <w:p w14:paraId="0966F995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</w:t>
            </w:r>
          </w:p>
          <w:p w14:paraId="376EFD07" w14:textId="77777777" w:rsidR="0088011A" w:rsidRPr="00FC5ECD" w:rsidRDefault="0088011A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es-ES"/>
              </w:rPr>
            </w:pPr>
            <w:r w:rsidRPr="00FC5ECD">
              <w:rPr>
                <w:rStyle w:val="gnd-iwgdo3b"/>
                <w:rFonts w:ascii="Cascadia Code" w:hAnsi="Cascadia Code" w:cs="Cascadia Code"/>
                <w:color w:val="00698F"/>
                <w:lang w:val="es-ES"/>
              </w:rPr>
              <w:t xml:space="preserve">&gt; </w:t>
            </w:r>
            <w:r w:rsidRPr="00FC5ECD">
              <w:rPr>
                <w:rStyle w:val="gnd-iwgdn2b"/>
                <w:rFonts w:ascii="Cascadia Code" w:hAnsi="Cascadia Code" w:cs="Cascadia Code"/>
                <w:color w:val="00698F"/>
                <w:lang w:val="es-ES"/>
              </w:rPr>
              <w:t>pbinom(65,1000,0.094)</w:t>
            </w:r>
          </w:p>
          <w:p w14:paraId="37EDC93D" w14:textId="77777777" w:rsidR="0088011A" w:rsidRPr="00FC5ECD" w:rsidRDefault="0088011A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  <w:lang w:val="es-ES"/>
              </w:rPr>
            </w:pPr>
            <w:r w:rsidRPr="00FC5ECD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  <w:lang w:val="es-ES"/>
              </w:rPr>
              <w:t>[1] 0.0006092706</w:t>
            </w:r>
          </w:p>
          <w:p w14:paraId="58E6945C" w14:textId="77777777" w:rsidR="00E834DD" w:rsidRPr="00FC5ECD" w:rsidRDefault="00E834DD" w:rsidP="00044151">
            <w:pPr>
              <w:rPr>
                <w:sz w:val="24"/>
                <w:szCs w:val="24"/>
                <w:lang w:val="es-ES"/>
              </w:rPr>
            </w:pPr>
            <w:r w:rsidRPr="00FC5ECD">
              <w:rPr>
                <w:sz w:val="24"/>
                <w:szCs w:val="24"/>
                <w:lang w:val="es-ES"/>
              </w:rPr>
              <w:t>d)</w:t>
            </w:r>
          </w:p>
          <w:p w14:paraId="628336AD" w14:textId="77777777" w:rsidR="00531AAB" w:rsidRPr="00FC5ECD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es-ES"/>
              </w:rPr>
            </w:pPr>
            <w:r w:rsidRPr="00FC5ECD">
              <w:rPr>
                <w:rStyle w:val="gnd-iwgdo3b"/>
                <w:rFonts w:ascii="Cascadia Code" w:hAnsi="Cascadia Code" w:cs="Cascadia Code"/>
                <w:color w:val="00698F"/>
                <w:lang w:val="es-ES"/>
              </w:rPr>
              <w:t xml:space="preserve">&gt; </w:t>
            </w:r>
            <w:r w:rsidRPr="00FC5ECD">
              <w:rPr>
                <w:rStyle w:val="gnd-iwgdn2b"/>
                <w:rFonts w:ascii="Cascadia Code" w:hAnsi="Cascadia Code" w:cs="Cascadia Code"/>
                <w:color w:val="00698F"/>
                <w:lang w:val="es-ES"/>
              </w:rPr>
              <w:t>pbinom(99,1000,0.094)</w:t>
            </w:r>
          </w:p>
          <w:p w14:paraId="20D66684" w14:textId="4436774C" w:rsidR="00E834DD" w:rsidRPr="00FC5ECD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  <w:lang w:val="es-ES"/>
              </w:rPr>
            </w:pPr>
            <w:r w:rsidRPr="00FC5ECD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  <w:lang w:val="es-ES"/>
              </w:rPr>
              <w:t>[1] 0.7275475</w:t>
            </w:r>
          </w:p>
          <w:p w14:paraId="73A4F492" w14:textId="1834357D" w:rsidR="00E834DD" w:rsidRPr="00FC5ECD" w:rsidRDefault="00E834DD" w:rsidP="00044151">
            <w:pPr>
              <w:rPr>
                <w:sz w:val="24"/>
                <w:szCs w:val="24"/>
                <w:lang w:val="es-ES"/>
              </w:rPr>
            </w:pPr>
            <w:r w:rsidRPr="00FC5ECD">
              <w:rPr>
                <w:sz w:val="24"/>
                <w:szCs w:val="24"/>
                <w:lang w:val="es-ES"/>
              </w:rPr>
              <w:t>e)</w:t>
            </w:r>
          </w:p>
          <w:p w14:paraId="2F95BBBA" w14:textId="77777777" w:rsidR="00531AAB" w:rsidRPr="00FC5ECD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es-ES"/>
              </w:rPr>
            </w:pPr>
            <w:r w:rsidRPr="00FC5ECD">
              <w:rPr>
                <w:rStyle w:val="gnd-iwgdo3b"/>
                <w:rFonts w:ascii="Cascadia Code" w:hAnsi="Cascadia Code" w:cs="Cascadia Code"/>
                <w:color w:val="00698F"/>
                <w:lang w:val="es-ES"/>
              </w:rPr>
              <w:t xml:space="preserve">&gt; </w:t>
            </w:r>
            <w:r w:rsidRPr="00FC5ECD">
              <w:rPr>
                <w:rStyle w:val="gnd-iwgdn2b"/>
                <w:rFonts w:ascii="Cascadia Code" w:hAnsi="Cascadia Code" w:cs="Cascadia Code"/>
                <w:color w:val="00698F"/>
                <w:lang w:val="es-ES"/>
              </w:rPr>
              <w:t>1 - pbinom(74,1000,0.094)</w:t>
            </w:r>
          </w:p>
          <w:p w14:paraId="25F4BBE0" w14:textId="2911EF8C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9849876</w:t>
            </w:r>
          </w:p>
          <w:p w14:paraId="428227DB" w14:textId="73CA460E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)</w:t>
            </w:r>
          </w:p>
          <w:p w14:paraId="1E481EB8" w14:textId="77777777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</w:pPr>
            <w:r w:rsidRPr="00531AAB">
              <w:rPr>
                <w:rStyle w:val="gnd-iwgdo3b"/>
                <w:rFonts w:ascii="Cascadia Code" w:hAnsi="Cascadia Code" w:cs="Cascadia Code"/>
                <w:color w:val="00698F"/>
                <w:lang w:val="fr-FR"/>
              </w:rPr>
              <w:t xml:space="preserve">&gt; </w:t>
            </w:r>
            <w:r w:rsidRPr="00531AAB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pbinom(19,1000,0.094)</w:t>
            </w:r>
          </w:p>
          <w:p w14:paraId="4FCF2D25" w14:textId="77777777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  <w:lang w:val="fr-FR"/>
              </w:rPr>
            </w:pPr>
            <w:r w:rsidRPr="00531AAB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  <w:lang w:val="fr-FR"/>
              </w:rPr>
              <w:t>[1] 2.295188e-22</w:t>
            </w:r>
          </w:p>
          <w:p w14:paraId="2C35E007" w14:textId="24C0163A" w:rsidR="00E834DD" w:rsidRDefault="00E834DD" w:rsidP="00044151">
            <w:pPr>
              <w:rPr>
                <w:sz w:val="24"/>
                <w:szCs w:val="24"/>
                <w:lang w:val="fr-FR"/>
              </w:rPr>
            </w:pPr>
            <w:r w:rsidRPr="00531AAB">
              <w:rPr>
                <w:sz w:val="24"/>
                <w:szCs w:val="24"/>
                <w:lang w:val="fr-FR"/>
              </w:rPr>
              <w:t>g)</w:t>
            </w:r>
          </w:p>
          <w:p w14:paraId="024737CC" w14:textId="77777777" w:rsid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pbinom(90,1000,0.094) - pbinom(50,1000,0.094)</w:t>
            </w:r>
          </w:p>
          <w:p w14:paraId="78218682" w14:textId="0C3B8DFE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3569564</w:t>
            </w:r>
          </w:p>
          <w:p w14:paraId="29E03214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)</w:t>
            </w:r>
          </w:p>
          <w:p w14:paraId="56BC6063" w14:textId="77777777" w:rsidR="00044151" w:rsidRDefault="00044151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dbinom(32,1000,0.094)</w:t>
            </w:r>
          </w:p>
          <w:p w14:paraId="18EDF253" w14:textId="21346916" w:rsidR="00E834DD" w:rsidRPr="00044151" w:rsidRDefault="00044151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1.005326e-14</w:t>
            </w:r>
          </w:p>
          <w:p w14:paraId="7B761172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)</w:t>
            </w:r>
          </w:p>
          <w:p w14:paraId="7B884490" w14:textId="4A65252E" w:rsidR="00E834DD" w:rsidRDefault="00044151" w:rsidP="00044151">
            <w:pPr>
              <w:rPr>
                <w:i/>
                <w:sz w:val="24"/>
              </w:rPr>
            </w:pPr>
            <w:r>
              <w:rPr>
                <w:sz w:val="24"/>
              </w:rPr>
              <w:t>µ</w:t>
            </w:r>
            <w:r w:rsidRPr="005F4763">
              <w:rPr>
                <w:sz w:val="24"/>
              </w:rPr>
              <w:t xml:space="preserve">= </w:t>
            </w:r>
            <w:r w:rsidRPr="005F4763">
              <w:rPr>
                <w:i/>
                <w:sz w:val="24"/>
              </w:rPr>
              <w:t>np</w:t>
            </w:r>
          </w:p>
          <w:p w14:paraId="25502ECD" w14:textId="654932F0" w:rsidR="00044151" w:rsidRDefault="00044151" w:rsidP="00044151">
            <w:pPr>
              <w:rPr>
                <w:sz w:val="24"/>
              </w:rPr>
            </w:pPr>
            <w:r>
              <w:rPr>
                <w:sz w:val="24"/>
              </w:rPr>
              <w:t>µ</w:t>
            </w:r>
            <w:r w:rsidRPr="005F4763">
              <w:rPr>
                <w:sz w:val="24"/>
              </w:rPr>
              <w:t xml:space="preserve">= </w:t>
            </w:r>
            <w:r>
              <w:rPr>
                <w:sz w:val="24"/>
              </w:rPr>
              <w:t>(1000)(0.094)</w:t>
            </w:r>
          </w:p>
          <w:p w14:paraId="44341062" w14:textId="32EAC145" w:rsidR="00044151" w:rsidRDefault="00044151" w:rsidP="00044151">
            <w:pPr>
              <w:rPr>
                <w:sz w:val="24"/>
                <w:szCs w:val="24"/>
              </w:rPr>
            </w:pPr>
            <w:r>
              <w:rPr>
                <w:sz w:val="24"/>
              </w:rPr>
              <w:t>µ</w:t>
            </w:r>
            <w:r w:rsidRPr="005F4763">
              <w:rPr>
                <w:sz w:val="24"/>
              </w:rPr>
              <w:t xml:space="preserve">= </w:t>
            </w:r>
            <w:r>
              <w:rPr>
                <w:sz w:val="24"/>
              </w:rPr>
              <w:t>94</w:t>
            </w:r>
          </w:p>
          <w:p w14:paraId="35BB35C9" w14:textId="31F2C3E2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)</w:t>
            </w:r>
          </w:p>
          <w:p w14:paraId="4951844D" w14:textId="301AAF33" w:rsidR="00044151" w:rsidRPr="00044151" w:rsidRDefault="00044151" w:rsidP="00044151">
            <w:pPr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  <w:sz w:val="24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  <w:sz w:val="24"/>
                      </w:rPr>
                      <m:t>n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r>
                      <w:rPr>
                        <w:rFonts w:ascii="Cambria Math"/>
                        <w:sz w:val="24"/>
                      </w:rPr>
                      <m:t>p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r>
                      <w:rPr>
                        <w:rFonts w:ascii="Cambria Math"/>
                        <w:sz w:val="24"/>
                      </w:rPr>
                      <m:t>(1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>
                      <w:rPr>
                        <w:rFonts w:ascii="Cambria Math"/>
                        <w:sz w:val="24"/>
                      </w:rPr>
                      <m:t>p)</m:t>
                    </m:r>
                  </m:e>
                </m:rad>
              </m:oMath>
            </m:oMathPara>
          </w:p>
          <w:p w14:paraId="0AC008AE" w14:textId="632D5EC7" w:rsidR="00044151" w:rsidRPr="00044151" w:rsidRDefault="00044151" w:rsidP="00044151">
            <w:pPr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  <w:sz w:val="24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  <w:sz w:val="24"/>
                      </w:rPr>
                      <m:t>1000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r>
                      <w:rPr>
                        <w:rFonts w:ascii="Cambria Math"/>
                        <w:sz w:val="24"/>
                      </w:rPr>
                      <m:t>0.094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sz w:val="24"/>
                          </w:rPr>
                          <m:t>1</m:t>
                        </m:r>
                        <m:r>
                          <w:rPr>
                            <w:rFonts w:ascii="Cambria Math"/>
                            <w:sz w:val="24"/>
                          </w:rPr>
                          <m:t>-</m:t>
                        </m:r>
                        <m:r>
                          <w:rPr>
                            <w:rFonts w:ascii="Cambria Math"/>
                            <w:sz w:val="24"/>
                          </w:rPr>
                          <m:t>0.094</m:t>
                        </m:r>
                      </m:e>
                    </m:d>
                  </m:e>
                </m:rad>
              </m:oMath>
            </m:oMathPara>
          </w:p>
          <w:p w14:paraId="1A98DDED" w14:textId="6E32A42D" w:rsidR="00044151" w:rsidRPr="00044151" w:rsidRDefault="00044151" w:rsidP="00044151">
            <w:pPr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  <w:sz w:val="24"/>
                  </w:rPr>
                  <m:t>s=9.2284</m:t>
                </m:r>
              </m:oMath>
            </m:oMathPara>
          </w:p>
          <w:p w14:paraId="6A0B2207" w14:textId="7586989F" w:rsidR="00E834DD" w:rsidRPr="00E834DD" w:rsidRDefault="00E834DD" w:rsidP="00044151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482567B8" w14:textId="65971C22" w:rsidR="00632B16" w:rsidRPr="00EB6BCF" w:rsidRDefault="00531A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23" w:type="dxa"/>
          </w:tcPr>
          <w:p w14:paraId="5E08DD60" w14:textId="77777777" w:rsidR="009B0C0B" w:rsidRPr="00EB6BCF" w:rsidRDefault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0</w:t>
            </w:r>
          </w:p>
        </w:tc>
      </w:tr>
      <w:tr w:rsidR="00786C61" w:rsidRPr="00EB6BCF" w14:paraId="7B61E811" w14:textId="77777777" w:rsidTr="00E834DD">
        <w:tc>
          <w:tcPr>
            <w:tcW w:w="843" w:type="dxa"/>
          </w:tcPr>
          <w:p w14:paraId="457A87F7" w14:textId="77777777" w:rsidR="00632B16" w:rsidRPr="00EB6BCF" w:rsidRDefault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7181" w:type="dxa"/>
          </w:tcPr>
          <w:p w14:paraId="444790AB" w14:textId="77777777" w:rsidR="004D0936" w:rsidRPr="004D0936" w:rsidRDefault="004D0936" w:rsidP="004D0936">
            <w:pPr>
              <w:rPr>
                <w:sz w:val="24"/>
                <w:szCs w:val="24"/>
              </w:rPr>
            </w:pPr>
            <w:r w:rsidRPr="004D0936">
              <w:rPr>
                <w:sz w:val="24"/>
                <w:szCs w:val="24"/>
              </w:rPr>
              <w:t>#7 using u = np = lamda</w:t>
            </w:r>
          </w:p>
          <w:p w14:paraId="4D2DD317" w14:textId="0885C2B2" w:rsidR="004D0936" w:rsidRDefault="004D0936" w:rsidP="004D0936">
            <w:pPr>
              <w:rPr>
                <w:sz w:val="24"/>
                <w:szCs w:val="24"/>
              </w:rPr>
            </w:pPr>
            <w:r w:rsidRPr="004D0936">
              <w:rPr>
                <w:sz w:val="24"/>
                <w:szCs w:val="24"/>
              </w:rPr>
              <w:t>p &lt;- 1.1/10000</w:t>
            </w:r>
          </w:p>
          <w:p w14:paraId="2173BD9D" w14:textId="6383AA6C" w:rsidR="00E834DD" w:rsidRDefault="00E834DD" w:rsidP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  <w:p w14:paraId="159F1A51" w14:textId="77777777" w:rsidR="004D0936" w:rsidRDefault="004D0936" w:rsidP="004D0936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dpois(2,p*200)</w:t>
            </w:r>
          </w:p>
          <w:p w14:paraId="13C14E73" w14:textId="44BD6166" w:rsidR="004D0936" w:rsidRDefault="004D0936" w:rsidP="004D0936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</w:t>
            </w:r>
            <w:r w:rsidR="00FE445F">
              <w:t xml:space="preserve"> </w:t>
            </w:r>
            <w:r w:rsidR="0092168A" w:rsidRPr="0092168A">
              <w:t>01942095</w:t>
            </w:r>
          </w:p>
          <w:p w14:paraId="113201DA" w14:textId="391E893D" w:rsidR="00706AC4" w:rsidRPr="00706AC4" w:rsidRDefault="00E834DD" w:rsidP="00E834DD">
            <w:pPr>
              <w:rPr>
                <w:sz w:val="24"/>
                <w:szCs w:val="24"/>
                <w:lang w:val="fr-FR"/>
              </w:rPr>
            </w:pPr>
            <w:r w:rsidRPr="00706AC4">
              <w:rPr>
                <w:sz w:val="24"/>
                <w:szCs w:val="24"/>
                <w:lang w:val="fr-FR"/>
              </w:rPr>
              <w:t>b)</w:t>
            </w:r>
          </w:p>
          <w:p w14:paraId="21DD549A" w14:textId="77777777" w:rsidR="004D0936" w:rsidRPr="004D0936" w:rsidRDefault="004D0936" w:rsidP="004D0936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</w:pPr>
            <w:r w:rsidRPr="004D0936">
              <w:rPr>
                <w:rStyle w:val="gnd-iwgdo3b"/>
                <w:rFonts w:ascii="Cascadia Code" w:hAnsi="Cascadia Code" w:cs="Cascadia Code"/>
                <w:color w:val="00698F"/>
                <w:lang w:val="fr-FR"/>
              </w:rPr>
              <w:t xml:space="preserve">&gt; </w:t>
            </w:r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dpois(1,p*500) + (dpois(2,p*500) - dpois(2,p*1000))</w:t>
            </w:r>
          </w:p>
          <w:p w14:paraId="16025414" w14:textId="33B099F2" w:rsidR="00E834DD" w:rsidRPr="00706AC4" w:rsidRDefault="004D0936" w:rsidP="00706AC4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</w:t>
            </w:r>
            <w:r w:rsidR="005617E8">
              <w:t xml:space="preserve"> </w:t>
            </w:r>
            <w:r w:rsidR="005617E8" w:rsidRPr="005617E8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203199</w:t>
            </w:r>
          </w:p>
          <w:p w14:paraId="726035FD" w14:textId="77777777" w:rsidR="00E834DD" w:rsidRPr="004D0936" w:rsidRDefault="00E834DD" w:rsidP="00E834DD">
            <w:pPr>
              <w:rPr>
                <w:sz w:val="24"/>
                <w:szCs w:val="24"/>
                <w:lang w:val="fr-FR"/>
              </w:rPr>
            </w:pPr>
            <w:r w:rsidRPr="004D0936">
              <w:rPr>
                <w:sz w:val="24"/>
                <w:szCs w:val="24"/>
                <w:lang w:val="fr-FR"/>
              </w:rPr>
              <w:lastRenderedPageBreak/>
              <w:t>c)</w:t>
            </w:r>
          </w:p>
          <w:p w14:paraId="4B9EB497" w14:textId="77777777" w:rsidR="004D0936" w:rsidRDefault="004D0936" w:rsidP="004D0936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ppois(10,p*5000) - ppois(4,p*5000)</w:t>
            </w:r>
          </w:p>
          <w:p w14:paraId="700429FC" w14:textId="5B31F749" w:rsidR="00260F9D" w:rsidRPr="004D0936" w:rsidRDefault="004D0936" w:rsidP="004D0936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</w:t>
            </w:r>
            <w:r w:rsidR="00840D3A">
              <w:t xml:space="preserve"> </w:t>
            </w:r>
            <w:r w:rsidR="00840D3A" w:rsidRPr="00840D3A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6172307</w:t>
            </w:r>
          </w:p>
        </w:tc>
        <w:tc>
          <w:tcPr>
            <w:tcW w:w="803" w:type="dxa"/>
          </w:tcPr>
          <w:p w14:paraId="6ACBAB25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22719B5C" w14:textId="77777777" w:rsidR="00632B16" w:rsidRPr="00EB6BCF" w:rsidRDefault="00740055" w:rsidP="00260F9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  <w:r w:rsidR="00E834DD">
              <w:rPr>
                <w:sz w:val="24"/>
                <w:szCs w:val="24"/>
              </w:rPr>
              <w:t>3</w:t>
            </w:r>
          </w:p>
        </w:tc>
      </w:tr>
      <w:tr w:rsidR="00786C61" w:rsidRPr="00EB6BCF" w14:paraId="67C023A4" w14:textId="77777777" w:rsidTr="00E834DD">
        <w:trPr>
          <w:trHeight w:val="1196"/>
        </w:trPr>
        <w:tc>
          <w:tcPr>
            <w:tcW w:w="843" w:type="dxa"/>
          </w:tcPr>
          <w:p w14:paraId="7610D799" w14:textId="77777777" w:rsidR="00632B16" w:rsidRPr="00EB6BCF" w:rsidRDefault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7181" w:type="dxa"/>
          </w:tcPr>
          <w:p w14:paraId="6328866F" w14:textId="24BA2AC4" w:rsidR="00884E50" w:rsidRDefault="00E834DD" w:rsidP="00E834DD">
            <w:r>
              <w:rPr>
                <w:sz w:val="24"/>
                <w:szCs w:val="24"/>
              </w:rPr>
              <w:t>a)</w:t>
            </w:r>
            <w:r w:rsidR="00884E50">
              <w:t xml:space="preserve"> </w:t>
            </w:r>
          </w:p>
          <w:p w14:paraId="15075DE6" w14:textId="3728E66A" w:rsidR="00884E50" w:rsidRDefault="00884E50" w:rsidP="00E834DD">
            <w:r>
              <w:t xml:space="preserve">a = probability </w:t>
            </w:r>
          </w:p>
          <w:p w14:paraId="7F2BF97F" w14:textId="723E82B0" w:rsidR="009B0C0B" w:rsidRDefault="00884E50" w:rsidP="00E834DD">
            <w:pPr>
              <w:rPr>
                <w:sz w:val="24"/>
                <w:szCs w:val="24"/>
              </w:rPr>
            </w:pPr>
            <w:r w:rsidRPr="00884E50">
              <w:rPr>
                <w:sz w:val="24"/>
                <w:szCs w:val="24"/>
              </w:rPr>
              <w:t>a &lt;- 0.4/60</w:t>
            </w:r>
            <w:r>
              <w:rPr>
                <w:sz w:val="24"/>
                <w:szCs w:val="24"/>
              </w:rPr>
              <w:t xml:space="preserve"> </w:t>
            </w:r>
          </w:p>
          <w:p w14:paraId="4606B4A4" w14:textId="77777777" w:rsidR="00884E50" w:rsidRDefault="00884E50" w:rsidP="00884E50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dpois(2, a*60)</w:t>
            </w:r>
          </w:p>
          <w:p w14:paraId="550F7326" w14:textId="1BA0CBEA" w:rsidR="00E834DD" w:rsidRPr="00884E50" w:rsidRDefault="00884E50" w:rsidP="00884E50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536256</w:t>
            </w:r>
          </w:p>
          <w:p w14:paraId="4CC155F1" w14:textId="77777777" w:rsidR="009B0C0B" w:rsidRDefault="00E834DD" w:rsidP="009B0C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)</w:t>
            </w:r>
          </w:p>
          <w:p w14:paraId="589E39B1" w14:textId="77777777" w:rsidR="00884E50" w:rsidRDefault="00884E50" w:rsidP="00884E50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ppois(3, a*300)</w:t>
            </w:r>
          </w:p>
          <w:p w14:paraId="300ACFED" w14:textId="2E18433D" w:rsidR="004D6E72" w:rsidRPr="00884E50" w:rsidRDefault="00884E50" w:rsidP="00884E50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8571235</w:t>
            </w:r>
          </w:p>
          <w:p w14:paraId="1CB7824E" w14:textId="77777777" w:rsidR="004D6E72" w:rsidRDefault="004D6E72" w:rsidP="009B0C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</w:t>
            </w:r>
          </w:p>
          <w:p w14:paraId="7FB11F95" w14:textId="77777777" w:rsidR="00600BC1" w:rsidRDefault="00600BC1" w:rsidP="00600BC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>1 - ppois(3, a*120)</w:t>
            </w:r>
          </w:p>
          <w:p w14:paraId="29D7749E" w14:textId="2176591C" w:rsidR="00600BC1" w:rsidRPr="00600BC1" w:rsidRDefault="00600BC1" w:rsidP="00600BC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</w:t>
            </w:r>
            <w:r w:rsidR="00FE445F">
              <w:t xml:space="preserve"> </w:t>
            </w:r>
            <w:r w:rsidR="005638A9" w:rsidRPr="005638A9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0474226</w:t>
            </w:r>
          </w:p>
        </w:tc>
        <w:tc>
          <w:tcPr>
            <w:tcW w:w="803" w:type="dxa"/>
          </w:tcPr>
          <w:p w14:paraId="49A189BF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552E2EA4" w14:textId="77777777" w:rsidR="00377668" w:rsidRPr="00EB6BCF" w:rsidRDefault="004D6E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  <w:tr w:rsidR="00360A59" w:rsidRPr="00EB6BCF" w14:paraId="08C9D042" w14:textId="77777777" w:rsidTr="00967E93">
        <w:tc>
          <w:tcPr>
            <w:tcW w:w="9350" w:type="dxa"/>
            <w:gridSpan w:val="4"/>
          </w:tcPr>
          <w:p w14:paraId="51243127" w14:textId="77777777" w:rsidR="00360A59" w:rsidRPr="00EB6BCF" w:rsidRDefault="00360A59" w:rsidP="00360A59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R script                                                                                                                                    </w:t>
            </w:r>
            <w:r>
              <w:rPr>
                <w:sz w:val="24"/>
                <w:szCs w:val="24"/>
              </w:rPr>
              <w:t xml:space="preserve">  </w:t>
            </w:r>
          </w:p>
          <w:p w14:paraId="747E988E" w14:textId="77777777" w:rsidR="00360A59" w:rsidRPr="00EB6BCF" w:rsidRDefault="00360A59" w:rsidP="00360A59">
            <w:pPr>
              <w:rPr>
                <w:sz w:val="24"/>
                <w:szCs w:val="24"/>
              </w:rPr>
            </w:pPr>
          </w:p>
          <w:p w14:paraId="37AF754D" w14:textId="77777777" w:rsidR="00360A59" w:rsidRDefault="00360A59" w:rsidP="00360A59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Paste your </w:t>
            </w:r>
            <w:r>
              <w:rPr>
                <w:sz w:val="24"/>
                <w:szCs w:val="24"/>
              </w:rPr>
              <w:t>R script here</w:t>
            </w:r>
            <w:r w:rsidRPr="00EB6BCF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Make sure that it contains ALL of the elements worth points listed above.</w:t>
            </w:r>
          </w:p>
          <w:p w14:paraId="50110F5B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 Lab 5</w:t>
            </w:r>
          </w:p>
          <w:p w14:paraId="3986F3F2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 Markus Afonso</w:t>
            </w:r>
          </w:p>
          <w:p w14:paraId="0949553F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5D580C8E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library(mosaic)</w:t>
            </w:r>
          </w:p>
          <w:p w14:paraId="15E6860B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 6 a</w:t>
            </w:r>
          </w:p>
          <w:p w14:paraId="47B12166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dbinom(94,1000,0.094)</w:t>
            </w:r>
          </w:p>
          <w:p w14:paraId="715B11E1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b</w:t>
            </w:r>
          </w:p>
          <w:p w14:paraId="4DC9DE0C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1 - pbinom(81,1000,0.094)</w:t>
            </w:r>
          </w:p>
          <w:p w14:paraId="54584F32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c</w:t>
            </w:r>
          </w:p>
          <w:p w14:paraId="5AE30D06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binom(65,1000,0.094)</w:t>
            </w:r>
          </w:p>
          <w:p w14:paraId="5377938B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d</w:t>
            </w:r>
          </w:p>
          <w:p w14:paraId="2D6418B5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binom(99,1000,0.094)</w:t>
            </w:r>
          </w:p>
          <w:p w14:paraId="7414B017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e</w:t>
            </w:r>
          </w:p>
          <w:p w14:paraId="58B4687A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1 - pbinom(74,1000,0.094)</w:t>
            </w:r>
          </w:p>
          <w:p w14:paraId="1C18EF8F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f</w:t>
            </w:r>
          </w:p>
          <w:p w14:paraId="03AAEF42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binom(19,1000,0.094)</w:t>
            </w:r>
          </w:p>
          <w:p w14:paraId="4FA97431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g</w:t>
            </w:r>
          </w:p>
          <w:p w14:paraId="32DB6500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binom(90,1000,0.094) - pbinom(50,1000,0.094)</w:t>
            </w:r>
          </w:p>
          <w:p w14:paraId="25BE8BBD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h</w:t>
            </w:r>
          </w:p>
          <w:p w14:paraId="1A03AA3A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dbinom(32,1000,0.094)</w:t>
            </w:r>
          </w:p>
          <w:p w14:paraId="19A6415F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1A26AC3C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58AA41A7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7 using u = np = lamda</w:t>
            </w:r>
          </w:p>
          <w:p w14:paraId="16A584EE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 &lt;- 1.1/1000</w:t>
            </w:r>
          </w:p>
          <w:p w14:paraId="66E94918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1EA6051F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a</w:t>
            </w:r>
          </w:p>
          <w:p w14:paraId="621F4336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dpois(2,p*200)</w:t>
            </w:r>
          </w:p>
          <w:p w14:paraId="64625D5C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b</w:t>
            </w:r>
          </w:p>
          <w:p w14:paraId="2CA47E18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lastRenderedPageBreak/>
              <w:t>dpois(1,p*500) + (dpois(2,p*500) - dpois(2,p*1000))</w:t>
            </w:r>
          </w:p>
          <w:p w14:paraId="3D86393C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c</w:t>
            </w:r>
          </w:p>
          <w:p w14:paraId="614E7675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pois(10,p*5000) - ppois(4,p*5000)</w:t>
            </w:r>
          </w:p>
          <w:p w14:paraId="1A23412B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5587E038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#8</w:t>
            </w:r>
          </w:p>
          <w:p w14:paraId="58B196C4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 xml:space="preserve">a &lt;- 0.4/60 </w:t>
            </w:r>
          </w:p>
          <w:p w14:paraId="2FF1AF8D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65E87F99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dpois(2, a*60)</w:t>
            </w:r>
          </w:p>
          <w:p w14:paraId="23740672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3528128A" w14:textId="77777777" w:rsidR="00D616D6" w:rsidRPr="00D616D6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ppois(3, a*300)</w:t>
            </w:r>
          </w:p>
          <w:p w14:paraId="5D5C0AC7" w14:textId="77777777" w:rsidR="00D616D6" w:rsidRPr="00D616D6" w:rsidRDefault="00D616D6" w:rsidP="00D616D6">
            <w:pPr>
              <w:rPr>
                <w:sz w:val="24"/>
                <w:szCs w:val="24"/>
              </w:rPr>
            </w:pPr>
          </w:p>
          <w:p w14:paraId="649C7127" w14:textId="2F165B8C" w:rsidR="006126AB" w:rsidRDefault="00D616D6" w:rsidP="00D616D6">
            <w:pPr>
              <w:rPr>
                <w:sz w:val="24"/>
                <w:szCs w:val="24"/>
              </w:rPr>
            </w:pPr>
            <w:r w:rsidRPr="00D616D6">
              <w:rPr>
                <w:sz w:val="24"/>
                <w:szCs w:val="24"/>
              </w:rPr>
              <w:t>1 - ppois(2, a*120)</w:t>
            </w:r>
          </w:p>
          <w:p w14:paraId="60ADDB7A" w14:textId="77777777" w:rsidR="00360A59" w:rsidRDefault="00360A59" w:rsidP="0053666C">
            <w:pPr>
              <w:rPr>
                <w:sz w:val="24"/>
                <w:szCs w:val="24"/>
              </w:rPr>
            </w:pPr>
          </w:p>
        </w:tc>
      </w:tr>
      <w:tr w:rsidR="00786C61" w:rsidRPr="00EB6BCF" w14:paraId="4ED38A22" w14:textId="77777777" w:rsidTr="00E834DD">
        <w:tc>
          <w:tcPr>
            <w:tcW w:w="843" w:type="dxa"/>
          </w:tcPr>
          <w:p w14:paraId="41472DE5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319D407D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1 (this is just a space for your marks)</w:t>
            </w:r>
          </w:p>
          <w:p w14:paraId="08996D1B" w14:textId="77777777" w:rsidR="00D616D6" w:rsidRDefault="006467D3" w:rsidP="00360A59">
            <w:pPr>
              <w:rPr>
                <w:sz w:val="24"/>
                <w:szCs w:val="24"/>
              </w:rPr>
            </w:pPr>
            <w:r w:rsidRPr="006467D3">
              <w:rPr>
                <w:sz w:val="24"/>
                <w:szCs w:val="24"/>
              </w:rPr>
              <w:drawing>
                <wp:inline distT="0" distB="0" distL="0" distR="0" wp14:anchorId="3B9E68CE" wp14:editId="597BAE92">
                  <wp:extent cx="3258486" cy="24669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3937" cy="2478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B893B0" w14:textId="6BAC24A4" w:rsidR="006467D3" w:rsidRPr="00360A59" w:rsidRDefault="005F7B25" w:rsidP="00360A59">
            <w:pPr>
              <w:rPr>
                <w:sz w:val="24"/>
                <w:szCs w:val="24"/>
              </w:rPr>
            </w:pPr>
            <w:r w:rsidRPr="005F7B25">
              <w:rPr>
                <w:sz w:val="24"/>
                <w:szCs w:val="24"/>
              </w:rPr>
              <w:drawing>
                <wp:inline distT="0" distB="0" distL="0" distR="0" wp14:anchorId="4606A72E" wp14:editId="01B2D284">
                  <wp:extent cx="4540195" cy="19436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3343" cy="1949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5E06BD8C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43A2924E" w14:textId="77777777" w:rsidR="00360A59" w:rsidRDefault="00360A59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  <w:r w:rsidR="004D6E72">
              <w:rPr>
                <w:sz w:val="24"/>
                <w:szCs w:val="24"/>
              </w:rPr>
              <w:t>2</w:t>
            </w:r>
          </w:p>
        </w:tc>
      </w:tr>
      <w:tr w:rsidR="00786C61" w:rsidRPr="00EB6BCF" w14:paraId="761C2933" w14:textId="77777777" w:rsidTr="00E834DD">
        <w:tc>
          <w:tcPr>
            <w:tcW w:w="843" w:type="dxa"/>
          </w:tcPr>
          <w:p w14:paraId="2467255A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11014728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2</w:t>
            </w:r>
          </w:p>
          <w:p w14:paraId="2410AFDC" w14:textId="5C93780A" w:rsidR="00760420" w:rsidRPr="00360A59" w:rsidRDefault="00786C61" w:rsidP="00360A59">
            <w:pPr>
              <w:rPr>
                <w:sz w:val="24"/>
                <w:szCs w:val="24"/>
              </w:rPr>
            </w:pPr>
            <w:r w:rsidRPr="00786C61">
              <w:rPr>
                <w:sz w:val="24"/>
                <w:szCs w:val="24"/>
              </w:rPr>
              <w:lastRenderedPageBreak/>
              <w:drawing>
                <wp:inline distT="0" distB="0" distL="0" distR="0" wp14:anchorId="2070F0E0" wp14:editId="27E9A075">
                  <wp:extent cx="4572224" cy="49815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338" cy="4991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2F374D4F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779DA6FD" w14:textId="77777777" w:rsidR="00360A59" w:rsidRDefault="005E0008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  <w:tr w:rsidR="00786C61" w:rsidRPr="00EB6BCF" w14:paraId="2B3581AD" w14:textId="77777777" w:rsidTr="00E834DD">
        <w:tc>
          <w:tcPr>
            <w:tcW w:w="843" w:type="dxa"/>
          </w:tcPr>
          <w:p w14:paraId="31657BF2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29C17DB8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3</w:t>
            </w:r>
          </w:p>
          <w:p w14:paraId="1D50B47B" w14:textId="18A3CCE1" w:rsidR="00760420" w:rsidRPr="00360A59" w:rsidRDefault="00C44292" w:rsidP="00360A59">
            <w:pPr>
              <w:rPr>
                <w:sz w:val="24"/>
                <w:szCs w:val="24"/>
              </w:rPr>
            </w:pPr>
            <w:r w:rsidRPr="00C44292">
              <w:rPr>
                <w:sz w:val="24"/>
                <w:szCs w:val="24"/>
              </w:rPr>
              <w:lastRenderedPageBreak/>
              <w:drawing>
                <wp:inline distT="0" distB="0" distL="0" distR="0" wp14:anchorId="5EF7A03D" wp14:editId="5CCB2F75">
                  <wp:extent cx="3519170" cy="8229600"/>
                  <wp:effectExtent l="0" t="0" r="508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9170" cy="822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3C2883B0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7950C8D5" w14:textId="77777777" w:rsidR="00360A59" w:rsidRDefault="00E834DD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</w:tbl>
    <w:p w14:paraId="3EBC8BB6" w14:textId="77777777" w:rsidR="006126AB" w:rsidRDefault="006126AB" w:rsidP="00CD7239">
      <w:pPr>
        <w:jc w:val="right"/>
        <w:rPr>
          <w:sz w:val="24"/>
          <w:szCs w:val="24"/>
        </w:rPr>
      </w:pPr>
    </w:p>
    <w:p w14:paraId="624891FE" w14:textId="77777777" w:rsidR="00541FA3" w:rsidRPr="00EB6BCF" w:rsidRDefault="006126AB" w:rsidP="00CD7239">
      <w:pPr>
        <w:jc w:val="right"/>
        <w:rPr>
          <w:sz w:val="24"/>
          <w:szCs w:val="24"/>
        </w:rPr>
      </w:pPr>
      <w:r>
        <w:rPr>
          <w:sz w:val="24"/>
          <w:szCs w:val="24"/>
        </w:rPr>
        <w:t>T</w:t>
      </w:r>
      <w:r w:rsidR="00F90E73" w:rsidRPr="00EB6BCF">
        <w:rPr>
          <w:sz w:val="24"/>
          <w:szCs w:val="24"/>
        </w:rPr>
        <w:t xml:space="preserve">otal         </w:t>
      </w:r>
      <w:r>
        <w:rPr>
          <w:sz w:val="24"/>
          <w:szCs w:val="24"/>
        </w:rPr>
        <w:t>/24</w:t>
      </w:r>
    </w:p>
    <w:sectPr w:rsidR="00541FA3" w:rsidRPr="00EB6BCF" w:rsidSect="00541F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9F17E" w14:textId="77777777" w:rsidR="00595438" w:rsidRDefault="00595438" w:rsidP="00541FA3">
      <w:r>
        <w:separator/>
      </w:r>
    </w:p>
  </w:endnote>
  <w:endnote w:type="continuationSeparator" w:id="0">
    <w:p w14:paraId="62A73714" w14:textId="77777777" w:rsidR="00595438" w:rsidRDefault="00595438" w:rsidP="00541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Code">
    <w:panose1 w:val="00000000000000000000"/>
    <w:charset w:val="00"/>
    <w:family w:val="auto"/>
    <w:pitch w:val="fixed"/>
    <w:sig w:usb0="A1002AFF" w:usb1="C000F9FB" w:usb2="0004002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FC354" w14:textId="77777777" w:rsidR="00CC5094" w:rsidRDefault="00CC50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AC38B" w14:textId="77777777" w:rsidR="00CC5094" w:rsidRDefault="00CC50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820C2" w14:textId="77777777" w:rsidR="00CC5094" w:rsidRDefault="00CC50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F56E0" w14:textId="77777777" w:rsidR="00595438" w:rsidRDefault="00595438" w:rsidP="00541FA3">
      <w:r>
        <w:separator/>
      </w:r>
    </w:p>
  </w:footnote>
  <w:footnote w:type="continuationSeparator" w:id="0">
    <w:p w14:paraId="7C50536E" w14:textId="77777777" w:rsidR="00595438" w:rsidRDefault="00595438" w:rsidP="00541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5D4A6" w14:textId="77777777" w:rsidR="00CC5094" w:rsidRDefault="00CC50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A926" w14:textId="77777777" w:rsidR="00541FA3" w:rsidRPr="00541FA3" w:rsidRDefault="00541FA3">
    <w:pPr>
      <w:pStyle w:val="Header"/>
      <w:tabs>
        <w:tab w:val="clear" w:pos="4680"/>
        <w:tab w:val="clear" w:pos="9360"/>
      </w:tabs>
      <w:jc w:val="right"/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541FA3"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AME</w:t>
    </w:r>
    <w:r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&amp; Set:  </w:t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</w:p>
  <w:p w14:paraId="3164E57B" w14:textId="77777777" w:rsidR="00541FA3" w:rsidRDefault="00541F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EADB7" w14:textId="49DFFD3F" w:rsidR="00541FA3" w:rsidRPr="00541FA3" w:rsidRDefault="00541FA3" w:rsidP="00CC5094">
    <w:pPr>
      <w:pStyle w:val="Header"/>
      <w:tabs>
        <w:tab w:val="clear" w:pos="9360"/>
        <w:tab w:val="left" w:pos="3045"/>
        <w:tab w:val="right" w:pos="7655"/>
        <w:tab w:val="left" w:pos="9214"/>
      </w:tabs>
      <w:rPr>
        <w:rFonts w:ascii="Arial" w:hAnsi="Arial" w:cs="Arial"/>
        <w:sz w:val="28"/>
        <w:szCs w:val="28"/>
        <w:u w:val="single"/>
        <w:lang w:val="en-CA"/>
      </w:rPr>
    </w:pPr>
    <w:r>
      <w:rPr>
        <w:rFonts w:ascii="Arial" w:hAnsi="Arial" w:cs="Arial"/>
        <w:sz w:val="28"/>
        <w:szCs w:val="28"/>
        <w:lang w:val="en-CA"/>
      </w:rPr>
      <w:t xml:space="preserve">NAME:  </w:t>
    </w:r>
    <w:r w:rsidR="00CC5094">
      <w:rPr>
        <w:rFonts w:ascii="Arial" w:hAnsi="Arial" w:cs="Arial"/>
        <w:sz w:val="28"/>
        <w:szCs w:val="28"/>
        <w:u w:val="single"/>
        <w:lang w:val="en-CA"/>
      </w:rPr>
      <w:t>Markus Afonso</w:t>
    </w:r>
    <w:r w:rsidR="00CC5094">
      <w:rPr>
        <w:rFonts w:ascii="Arial" w:hAnsi="Arial" w:cs="Arial"/>
        <w:sz w:val="28"/>
        <w:szCs w:val="28"/>
        <w:u w:val="single"/>
        <w:lang w:val="en-CA"/>
      </w:rPr>
      <w:tab/>
    </w:r>
    <w:r w:rsidR="00CC5094">
      <w:rPr>
        <w:rFonts w:ascii="Arial" w:hAnsi="Arial" w:cs="Arial"/>
        <w:sz w:val="28"/>
        <w:szCs w:val="28"/>
        <w:u w:val="single"/>
        <w:lang w:val="en-CA"/>
      </w:rPr>
      <w:tab/>
    </w:r>
    <w:r>
      <w:rPr>
        <w:rFonts w:ascii="Arial" w:hAnsi="Arial" w:cs="Arial"/>
        <w:sz w:val="28"/>
        <w:szCs w:val="28"/>
        <w:lang w:val="en-CA"/>
      </w:rPr>
      <w:tab/>
      <w:t xml:space="preserve">Set:  </w:t>
    </w:r>
    <w:r w:rsidR="00CC5094">
      <w:rPr>
        <w:rFonts w:ascii="Arial" w:hAnsi="Arial" w:cs="Arial"/>
        <w:sz w:val="28"/>
        <w:szCs w:val="28"/>
        <w:u w:val="single"/>
        <w:lang w:val="en-CA"/>
      </w:rPr>
      <w:t>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4E00"/>
    <w:multiLevelType w:val="hybridMultilevel"/>
    <w:tmpl w:val="4F501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512DA"/>
    <w:multiLevelType w:val="hybridMultilevel"/>
    <w:tmpl w:val="8B608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75F2B"/>
    <w:multiLevelType w:val="hybridMultilevel"/>
    <w:tmpl w:val="8D8E0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77838"/>
    <w:multiLevelType w:val="hybridMultilevel"/>
    <w:tmpl w:val="8BE084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90A70"/>
    <w:multiLevelType w:val="hybridMultilevel"/>
    <w:tmpl w:val="1AB28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75325C"/>
    <w:multiLevelType w:val="hybridMultilevel"/>
    <w:tmpl w:val="61AA2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3D452E"/>
    <w:multiLevelType w:val="hybridMultilevel"/>
    <w:tmpl w:val="141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40094">
    <w:abstractNumId w:val="4"/>
  </w:num>
  <w:num w:numId="2" w16cid:durableId="338849083">
    <w:abstractNumId w:val="0"/>
  </w:num>
  <w:num w:numId="3" w16cid:durableId="1348943265">
    <w:abstractNumId w:val="5"/>
  </w:num>
  <w:num w:numId="4" w16cid:durableId="1273980553">
    <w:abstractNumId w:val="1"/>
  </w:num>
  <w:num w:numId="5" w16cid:durableId="475608477">
    <w:abstractNumId w:val="6"/>
  </w:num>
  <w:num w:numId="6" w16cid:durableId="1304652762">
    <w:abstractNumId w:val="3"/>
  </w:num>
  <w:num w:numId="7" w16cid:durableId="10747382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sDAztzAytTCzMDVQ0lEKTi0uzszPAykwrAUAWwJtISwAAAA="/>
  </w:docVars>
  <w:rsids>
    <w:rsidRoot w:val="00541FA3"/>
    <w:rsid w:val="00044151"/>
    <w:rsid w:val="00080B36"/>
    <w:rsid w:val="00091510"/>
    <w:rsid w:val="000B47D8"/>
    <w:rsid w:val="000F5E87"/>
    <w:rsid w:val="00107CBF"/>
    <w:rsid w:val="00117469"/>
    <w:rsid w:val="00122F05"/>
    <w:rsid w:val="00163F14"/>
    <w:rsid w:val="00175F0E"/>
    <w:rsid w:val="001855B8"/>
    <w:rsid w:val="00260F9D"/>
    <w:rsid w:val="002C561B"/>
    <w:rsid w:val="0031738A"/>
    <w:rsid w:val="00360A59"/>
    <w:rsid w:val="00377668"/>
    <w:rsid w:val="003C370A"/>
    <w:rsid w:val="003F0471"/>
    <w:rsid w:val="004004E7"/>
    <w:rsid w:val="00454C34"/>
    <w:rsid w:val="00472757"/>
    <w:rsid w:val="00487E98"/>
    <w:rsid w:val="004926AD"/>
    <w:rsid w:val="00495599"/>
    <w:rsid w:val="004D0936"/>
    <w:rsid w:val="004D6E72"/>
    <w:rsid w:val="004E6DA2"/>
    <w:rsid w:val="004F21D1"/>
    <w:rsid w:val="00531AAB"/>
    <w:rsid w:val="0053666C"/>
    <w:rsid w:val="00541FA3"/>
    <w:rsid w:val="005617E8"/>
    <w:rsid w:val="005638A9"/>
    <w:rsid w:val="00595438"/>
    <w:rsid w:val="005A0F3E"/>
    <w:rsid w:val="005E0008"/>
    <w:rsid w:val="005F7B25"/>
    <w:rsid w:val="00600BC1"/>
    <w:rsid w:val="006126AB"/>
    <w:rsid w:val="00632B16"/>
    <w:rsid w:val="006467D3"/>
    <w:rsid w:val="00650BB9"/>
    <w:rsid w:val="00666E0E"/>
    <w:rsid w:val="006E038E"/>
    <w:rsid w:val="006F6F95"/>
    <w:rsid w:val="00706AC4"/>
    <w:rsid w:val="00740055"/>
    <w:rsid w:val="00741C91"/>
    <w:rsid w:val="00760420"/>
    <w:rsid w:val="00786C61"/>
    <w:rsid w:val="007C6F19"/>
    <w:rsid w:val="00824BFD"/>
    <w:rsid w:val="00840D3A"/>
    <w:rsid w:val="0088011A"/>
    <w:rsid w:val="00884E50"/>
    <w:rsid w:val="008B49A0"/>
    <w:rsid w:val="008E7B3F"/>
    <w:rsid w:val="00915745"/>
    <w:rsid w:val="0092168A"/>
    <w:rsid w:val="00965C3C"/>
    <w:rsid w:val="009B0C0B"/>
    <w:rsid w:val="009C17E0"/>
    <w:rsid w:val="00A4334F"/>
    <w:rsid w:val="00B058D0"/>
    <w:rsid w:val="00B14E5A"/>
    <w:rsid w:val="00B226F6"/>
    <w:rsid w:val="00B66F6A"/>
    <w:rsid w:val="00BE5B58"/>
    <w:rsid w:val="00C44292"/>
    <w:rsid w:val="00C9547F"/>
    <w:rsid w:val="00CC5094"/>
    <w:rsid w:val="00CD4DCB"/>
    <w:rsid w:val="00CD7239"/>
    <w:rsid w:val="00CF4E1D"/>
    <w:rsid w:val="00D303A7"/>
    <w:rsid w:val="00D34147"/>
    <w:rsid w:val="00D570D3"/>
    <w:rsid w:val="00D616D6"/>
    <w:rsid w:val="00DD06E9"/>
    <w:rsid w:val="00E3287E"/>
    <w:rsid w:val="00E64F1D"/>
    <w:rsid w:val="00E6523B"/>
    <w:rsid w:val="00E744AB"/>
    <w:rsid w:val="00E834DD"/>
    <w:rsid w:val="00EB6BCF"/>
    <w:rsid w:val="00F306B6"/>
    <w:rsid w:val="00F67C40"/>
    <w:rsid w:val="00F8315C"/>
    <w:rsid w:val="00F86770"/>
    <w:rsid w:val="00F90E73"/>
    <w:rsid w:val="00FC5ECD"/>
    <w:rsid w:val="00FD5BE7"/>
    <w:rsid w:val="00FE445F"/>
    <w:rsid w:val="00FF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AD3C04"/>
  <w15:chartTrackingRefBased/>
  <w15:docId w15:val="{56A61C56-965D-4043-93A5-0B0B03A1F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F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32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C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31A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1AAB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gnd-iwgdo3b">
    <w:name w:val="gnd-iwgdo3b"/>
    <w:basedOn w:val="DefaultParagraphFont"/>
    <w:rsid w:val="00531AAB"/>
  </w:style>
  <w:style w:type="character" w:customStyle="1" w:styleId="gnd-iwgdn2b">
    <w:name w:val="gnd-iwgdn2b"/>
    <w:basedOn w:val="DefaultParagraphFont"/>
    <w:rsid w:val="00531AAB"/>
  </w:style>
  <w:style w:type="character" w:customStyle="1" w:styleId="gnd-iwgdh3b">
    <w:name w:val="gnd-iwgdh3b"/>
    <w:basedOn w:val="DefaultParagraphFont"/>
    <w:rsid w:val="00531A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S</dc:creator>
  <cp:keywords/>
  <dc:description/>
  <cp:lastModifiedBy>Markus Afonso</cp:lastModifiedBy>
  <cp:revision>22</cp:revision>
  <cp:lastPrinted>2023-02-12T07:19:00Z</cp:lastPrinted>
  <dcterms:created xsi:type="dcterms:W3CDTF">2023-02-11T02:06:00Z</dcterms:created>
  <dcterms:modified xsi:type="dcterms:W3CDTF">2023-02-12T07:22:00Z</dcterms:modified>
</cp:coreProperties>
</file>